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750449" w:rsidRDefault="007369B3" w:rsidP="0074552D">
      <w:pPr>
        <w:spacing w:before="0" w:line="240" w:lineRule="auto"/>
        <w:ind w:left="0" w:firstLine="0"/>
        <w:jc w:val="left"/>
        <w:rPr>
          <w:rFonts w:ascii="Lato" w:eastAsia="Calibri" w:hAnsi="Lato" w:cs="Lato"/>
          <w:bCs/>
          <w:sz w:val="24"/>
          <w:szCs w:val="24"/>
        </w:rPr>
      </w:pPr>
      <w:bookmarkStart w:id="0" w:name="_Hlk86764488"/>
      <w:r w:rsidRPr="00750449">
        <w:rPr>
          <w:rFonts w:ascii="Lato" w:eastAsia="Calibri" w:hAnsi="Lato" w:cs="Lato"/>
          <w:b/>
          <w:sz w:val="24"/>
          <w:szCs w:val="24"/>
        </w:rPr>
        <w:t>J</w:t>
      </w:r>
      <w:bookmarkStart w:id="1" w:name="_gjdgxs" w:colFirst="0" w:colLast="0"/>
      <w:bookmarkEnd w:id="1"/>
      <w:r w:rsidR="00A350F8" w:rsidRPr="00750449">
        <w:rPr>
          <w:rFonts w:ascii="Lato" w:eastAsia="Calibri" w:hAnsi="Lato" w:cs="Lato"/>
          <w:b/>
          <w:sz w:val="24"/>
          <w:szCs w:val="24"/>
        </w:rPr>
        <w:t>oe Mendez-Hughes</w:t>
      </w:r>
    </w:p>
    <w:bookmarkEnd w:id="0"/>
    <w:p w14:paraId="2257A0C8" w14:textId="2B00EBBC" w:rsidR="00FB270A" w:rsidRPr="00750449" w:rsidRDefault="001A002F" w:rsidP="00140C37">
      <w:pPr>
        <w:spacing w:before="60" w:line="240" w:lineRule="auto"/>
        <w:ind w:left="0" w:firstLine="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fldChar w:fldCharType="begin"/>
      </w:r>
      <w:r w:rsidR="006927F3" w:rsidRPr="00750449">
        <w:rPr>
          <w:rFonts w:ascii="Lato" w:eastAsia="Calibri" w:hAnsi="Lato" w:cs="Lato"/>
        </w:rPr>
        <w:instrText>HYPERLINK "https://saving-the-world-from-ai.github.io/"</w:instrText>
      </w:r>
      <w:r w:rsidRPr="00750449">
        <w:rPr>
          <w:rFonts w:ascii="Lato" w:eastAsia="Calibri" w:hAnsi="Lato" w:cs="Lato"/>
        </w:rPr>
      </w:r>
      <w:r w:rsidRPr="00750449">
        <w:rPr>
          <w:rFonts w:ascii="Lato" w:eastAsia="Calibri" w:hAnsi="Lato" w:cs="Lato"/>
        </w:rPr>
        <w:fldChar w:fldCharType="separate"/>
      </w:r>
      <w:r w:rsidR="00A350F8" w:rsidRPr="00750449">
        <w:rPr>
          <w:rStyle w:val="Hyperlink"/>
          <w:rFonts w:ascii="Lato" w:eastAsia="Calibri" w:hAnsi="Lato" w:cs="Lato"/>
          <w:color w:val="auto"/>
        </w:rPr>
        <w:t>Website</w:t>
      </w:r>
      <w:r w:rsidRPr="00750449">
        <w:rPr>
          <w:rFonts w:ascii="Lato" w:eastAsia="Calibri" w:hAnsi="Lato" w:cs="Lato"/>
        </w:rPr>
        <w:fldChar w:fldCharType="end"/>
      </w:r>
      <w:r w:rsidR="00A350F8" w:rsidRPr="00750449">
        <w:rPr>
          <w:rFonts w:ascii="Lato" w:eastAsia="Calibri" w:hAnsi="Lato" w:cs="Lato"/>
        </w:rPr>
        <w:t xml:space="preserve"> | </w:t>
      </w:r>
      <w:hyperlink r:id="rId7" w:history="1">
        <w:r w:rsidR="00A350F8" w:rsidRPr="00750449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750449">
        <w:rPr>
          <w:rFonts w:ascii="Lato" w:eastAsia="Calibri" w:hAnsi="Lato" w:cs="Lato"/>
        </w:rPr>
        <w:t xml:space="preserve"> </w:t>
      </w:r>
      <w:r w:rsidR="00FD2FA3" w:rsidRPr="00750449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750449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 w:rsidRPr="00750449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750449">
        <w:rPr>
          <w:rFonts w:ascii="Lato" w:eastAsia="Calibri" w:hAnsi="Lato" w:cs="Lato"/>
        </w:rPr>
        <w:t xml:space="preserve"> | 1-480-220-8939 </w:t>
      </w:r>
      <w:r w:rsidR="00914158" w:rsidRPr="00750449">
        <w:rPr>
          <w:rStyle w:val="Hyperlink"/>
          <w:rFonts w:ascii="Lato" w:eastAsia="Calibri" w:hAnsi="Lato" w:cs="Lato"/>
          <w:color w:val="auto"/>
          <w:u w:val="none"/>
        </w:rPr>
        <w:t xml:space="preserve">| </w:t>
      </w:r>
      <w:r w:rsidR="004D21C8" w:rsidRPr="00750449">
        <w:rPr>
          <w:rFonts w:ascii="Lato" w:eastAsia="Calibri" w:hAnsi="Lato" w:cs="Lato"/>
        </w:rPr>
        <w:t>U.S. Citizen</w:t>
      </w:r>
    </w:p>
    <w:p w14:paraId="6DC52984" w14:textId="250BFFAD" w:rsidR="001628FA" w:rsidRPr="00750449" w:rsidRDefault="001628FA" w:rsidP="0005486D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</w:rPr>
      </w:pPr>
      <w:r w:rsidRPr="00750449">
        <w:rPr>
          <w:rFonts w:ascii="Lato" w:eastAsia="Calibri" w:hAnsi="Lato" w:cs="Lato"/>
          <w:b/>
          <w:bCs/>
        </w:rPr>
        <w:t>SUMMARY</w:t>
      </w:r>
    </w:p>
    <w:p w14:paraId="291ECB03" w14:textId="130D90F6" w:rsidR="005F3AEB" w:rsidRPr="00750449" w:rsidRDefault="000744B1" w:rsidP="0005486D">
      <w:pPr>
        <w:spacing w:before="20" w:line="240" w:lineRule="auto"/>
        <w:ind w:left="0" w:firstLine="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Artificial</w:t>
      </w:r>
      <w:r w:rsidR="004470BD" w:rsidRPr="00750449">
        <w:rPr>
          <w:rFonts w:ascii="Lato" w:eastAsia="Calibri" w:hAnsi="Lato" w:cs="Lato"/>
        </w:rPr>
        <w:t xml:space="preserve"> Intelligence / Machine Learning Engineer with over </w:t>
      </w:r>
      <w:r w:rsidR="004470BD" w:rsidRPr="00750449">
        <w:rPr>
          <w:rFonts w:ascii="Lato" w:eastAsia="Calibri" w:hAnsi="Lato" w:cs="Lato"/>
        </w:rPr>
        <w:t>9</w:t>
      </w:r>
      <w:r w:rsidR="004470BD" w:rsidRPr="00750449">
        <w:rPr>
          <w:rFonts w:ascii="Lato" w:eastAsia="Calibri" w:hAnsi="Lato" w:cs="Lato"/>
        </w:rPr>
        <w:t xml:space="preserve"> years of experience in designing and deploying advanced machine learning models. Specializes in </w:t>
      </w:r>
      <w:r w:rsidR="004470BD" w:rsidRPr="00750449">
        <w:rPr>
          <w:rFonts w:ascii="Lato" w:eastAsia="Calibri" w:hAnsi="Lato" w:cs="Lato"/>
        </w:rPr>
        <w:t>Natural Language Processing (</w:t>
      </w:r>
      <w:r w:rsidR="004470BD" w:rsidRPr="00750449">
        <w:rPr>
          <w:rFonts w:ascii="Lato" w:eastAsia="Calibri" w:hAnsi="Lato" w:cs="Lato"/>
        </w:rPr>
        <w:t>NLP</w:t>
      </w:r>
      <w:r w:rsidR="004470BD" w:rsidRPr="00750449">
        <w:rPr>
          <w:rFonts w:ascii="Lato" w:eastAsia="Calibri" w:hAnsi="Lato" w:cs="Lato"/>
        </w:rPr>
        <w:t>)</w:t>
      </w:r>
      <w:r w:rsidR="004470BD" w:rsidRPr="00750449">
        <w:rPr>
          <w:rFonts w:ascii="Lato" w:eastAsia="Calibri" w:hAnsi="Lato" w:cs="Lato"/>
        </w:rPr>
        <w:t xml:space="preserve">, </w:t>
      </w:r>
      <w:r w:rsidR="004470BD" w:rsidRPr="00750449">
        <w:rPr>
          <w:rFonts w:ascii="Lato" w:eastAsia="Calibri" w:hAnsi="Lato" w:cs="Lato"/>
        </w:rPr>
        <w:t>Large Language Models (</w:t>
      </w:r>
      <w:r w:rsidR="004470BD" w:rsidRPr="00750449">
        <w:rPr>
          <w:rFonts w:ascii="Lato" w:eastAsia="Calibri" w:hAnsi="Lato" w:cs="Lato"/>
        </w:rPr>
        <w:t>LLMs</w:t>
      </w:r>
      <w:r w:rsidR="004470BD" w:rsidRPr="00750449">
        <w:rPr>
          <w:rFonts w:ascii="Lato" w:eastAsia="Calibri" w:hAnsi="Lato" w:cs="Lato"/>
        </w:rPr>
        <w:t>)</w:t>
      </w:r>
      <w:r w:rsidR="004470BD" w:rsidRPr="00750449">
        <w:rPr>
          <w:rFonts w:ascii="Lato" w:eastAsia="Calibri" w:hAnsi="Lato" w:cs="Lato"/>
        </w:rPr>
        <w:t>, and Generative AI. Proven track record of improving model performance by 35% and reducing training times by 20%. Passionate about AI</w:t>
      </w:r>
      <w:r w:rsidR="00F419F9">
        <w:rPr>
          <w:rFonts w:ascii="Lato" w:eastAsia="Calibri" w:hAnsi="Lato" w:cs="Lato"/>
        </w:rPr>
        <w:t>,</w:t>
      </w:r>
      <w:r w:rsidR="004470BD" w:rsidRPr="00750449">
        <w:rPr>
          <w:rFonts w:ascii="Lato" w:eastAsia="Calibri" w:hAnsi="Lato" w:cs="Lato"/>
        </w:rPr>
        <w:t xml:space="preserve"> solv</w:t>
      </w:r>
      <w:r w:rsidR="00BC0240">
        <w:rPr>
          <w:rFonts w:ascii="Lato" w:eastAsia="Calibri" w:hAnsi="Lato" w:cs="Lato"/>
        </w:rPr>
        <w:t>ing</w:t>
      </w:r>
      <w:r w:rsidR="004470BD" w:rsidRPr="00750449">
        <w:rPr>
          <w:rFonts w:ascii="Lato" w:eastAsia="Calibri" w:hAnsi="Lato" w:cs="Lato"/>
        </w:rPr>
        <w:t xml:space="preserve"> complex problems</w:t>
      </w:r>
      <w:r w:rsidR="00F419F9">
        <w:rPr>
          <w:rFonts w:ascii="Lato" w:eastAsia="Calibri" w:hAnsi="Lato" w:cs="Lato"/>
        </w:rPr>
        <w:t>,</w:t>
      </w:r>
      <w:r w:rsidR="004470BD" w:rsidRPr="00750449">
        <w:rPr>
          <w:rFonts w:ascii="Lato" w:eastAsia="Calibri" w:hAnsi="Lato" w:cs="Lato"/>
        </w:rPr>
        <w:t xml:space="preserve"> and advanc</w:t>
      </w:r>
      <w:r w:rsidR="00BC0240">
        <w:rPr>
          <w:rFonts w:ascii="Lato" w:eastAsia="Calibri" w:hAnsi="Lato" w:cs="Lato"/>
        </w:rPr>
        <w:t>ing</w:t>
      </w:r>
      <w:r w:rsidR="004470BD" w:rsidRPr="00750449">
        <w:rPr>
          <w:rFonts w:ascii="Lato" w:eastAsia="Calibri" w:hAnsi="Lato" w:cs="Lato"/>
        </w:rPr>
        <w:t xml:space="preserve"> natural language </w:t>
      </w:r>
      <w:r w:rsidR="004470BD" w:rsidRPr="00750449">
        <w:rPr>
          <w:rFonts w:ascii="Lato" w:eastAsia="Calibri" w:hAnsi="Lato" w:cs="Lato"/>
        </w:rPr>
        <w:t>understanding.</w:t>
      </w:r>
    </w:p>
    <w:p w14:paraId="02B40DDD" w14:textId="77777777" w:rsidR="00A350F8" w:rsidRPr="00750449" w:rsidRDefault="00A350F8" w:rsidP="0074552D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</w:rPr>
      </w:pPr>
      <w:bookmarkStart w:id="2" w:name="_30j0zll" w:colFirst="0" w:colLast="0"/>
      <w:bookmarkEnd w:id="2"/>
      <w:r w:rsidRPr="00750449">
        <w:rPr>
          <w:rFonts w:ascii="Lato" w:eastAsia="Calibri" w:hAnsi="Lato" w:cs="Lato"/>
          <w:b/>
          <w:bCs/>
        </w:rPr>
        <w:t>PROFESSIONAL EXPERIENCE</w:t>
      </w:r>
    </w:p>
    <w:p w14:paraId="5084806C" w14:textId="3F8954C5" w:rsidR="00A350F8" w:rsidRPr="00750449" w:rsidRDefault="00A350F8" w:rsidP="0005486D">
      <w:pPr>
        <w:tabs>
          <w:tab w:val="right" w:pos="10080"/>
        </w:tabs>
        <w:spacing w:before="2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50449">
        <w:rPr>
          <w:rFonts w:ascii="Lato" w:eastAsia="Calibri" w:hAnsi="Lato" w:cs="Lato"/>
          <w:b/>
          <w:bCs/>
        </w:rPr>
        <w:t>S</w:t>
      </w:r>
      <w:r w:rsidR="00006F1E" w:rsidRPr="00750449">
        <w:rPr>
          <w:rFonts w:ascii="Lato" w:eastAsia="Calibri" w:hAnsi="Lato" w:cs="Lato"/>
          <w:b/>
          <w:bCs/>
        </w:rPr>
        <w:t>enior AI Engineer</w:t>
      </w:r>
    </w:p>
    <w:p w14:paraId="063F7E5D" w14:textId="77777777" w:rsidR="00A350F8" w:rsidRPr="00A65F12" w:rsidRDefault="00A350F8" w:rsidP="0074552D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A65F12">
        <w:rPr>
          <w:rFonts w:ascii="Lato" w:eastAsia="Calibri" w:hAnsi="Lato" w:cs="Lato"/>
        </w:rPr>
        <w:t>Dynamo Technologies, Washington, DC</w:t>
      </w:r>
    </w:p>
    <w:p w14:paraId="4CDF7912" w14:textId="147721E8" w:rsidR="00A350F8" w:rsidRPr="00750449" w:rsidRDefault="00A350F8" w:rsidP="0074552D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September 2023</w:t>
      </w:r>
      <w:r w:rsidR="00486A1D" w:rsidRPr="00750449">
        <w:rPr>
          <w:rFonts w:ascii="Lato" w:eastAsia="Calibri" w:hAnsi="Lato" w:cs="Lato"/>
        </w:rPr>
        <w:t xml:space="preserve"> - </w:t>
      </w:r>
      <w:r w:rsidRPr="00750449">
        <w:rPr>
          <w:rFonts w:ascii="Lato" w:eastAsia="Calibri" w:hAnsi="Lato" w:cs="Lato"/>
        </w:rPr>
        <w:t>May 2024</w:t>
      </w:r>
    </w:p>
    <w:p w14:paraId="343485BA" w14:textId="4D7728BF" w:rsidR="00A350F8" w:rsidRPr="00750449" w:rsidRDefault="0066501B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Designed</w:t>
      </w:r>
      <w:r w:rsidR="006C0A50" w:rsidRPr="00750449">
        <w:rPr>
          <w:rFonts w:ascii="Lato" w:eastAsia="Calibri" w:hAnsi="Lato" w:cs="Lato"/>
        </w:rPr>
        <w:t xml:space="preserve"> and deployed an AI-driven reporting system using NLP techniques with RAGs and LLMs to extract insights from reports and unstructured data</w:t>
      </w:r>
      <w:r w:rsidR="004470BD" w:rsidRPr="00750449">
        <w:rPr>
          <w:rFonts w:ascii="Lato" w:eastAsia="Calibri" w:hAnsi="Lato" w:cs="Lato"/>
        </w:rPr>
        <w:t>.</w:t>
      </w:r>
    </w:p>
    <w:p w14:paraId="5DFAF068" w14:textId="6F63080B" w:rsidR="00A350F8" w:rsidRPr="00750449" w:rsidRDefault="006C0A50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Developed</w:t>
      </w:r>
      <w:r w:rsidR="00205CF5" w:rsidRPr="00750449">
        <w:rPr>
          <w:rFonts w:ascii="Lato" w:eastAsia="Calibri" w:hAnsi="Lato" w:cs="Lato"/>
        </w:rPr>
        <w:t xml:space="preserve"> predictive analytics models using Python and machine learning techniques to forecast personnel deployment trends</w:t>
      </w:r>
      <w:r w:rsidR="004470BD" w:rsidRPr="00750449">
        <w:rPr>
          <w:rFonts w:ascii="Lato" w:eastAsia="Calibri" w:hAnsi="Lato" w:cs="Lato"/>
        </w:rPr>
        <w:t>.</w:t>
      </w:r>
    </w:p>
    <w:p w14:paraId="667C6A98" w14:textId="453873F9" w:rsidR="006C0A50" w:rsidRPr="00750449" w:rsidRDefault="00E01375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Engineered</w:t>
      </w:r>
      <w:r w:rsidR="006C0A50" w:rsidRPr="00750449">
        <w:rPr>
          <w:rFonts w:ascii="Lato" w:eastAsia="Calibri" w:hAnsi="Lato" w:cs="Lato"/>
        </w:rPr>
        <w:t xml:space="preserve"> AI tools using PyTorch and data pipelines in pandas and NumPy to analyze complex health datasets at local and national levels</w:t>
      </w:r>
      <w:r w:rsidR="004470BD" w:rsidRPr="00750449">
        <w:rPr>
          <w:rFonts w:ascii="Lato" w:eastAsia="Calibri" w:hAnsi="Lato" w:cs="Lato"/>
        </w:rPr>
        <w:t>.</w:t>
      </w:r>
    </w:p>
    <w:p w14:paraId="4E84B641" w14:textId="7FFCC863" w:rsidR="00A350F8" w:rsidRPr="00750449" w:rsidRDefault="006C0A50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Refined AI reporting models through iterative machine learning processes using Python and scikit-learn to i</w:t>
      </w:r>
      <w:r w:rsidRPr="00750449">
        <w:rPr>
          <w:rFonts w:ascii="Lato" w:hAnsi="Lato" w:cs="Lato"/>
        </w:rPr>
        <w:t>nc</w:t>
      </w:r>
      <w:r w:rsidRPr="00750449">
        <w:rPr>
          <w:rFonts w:ascii="Lato" w:eastAsia="Calibri" w:hAnsi="Lato" w:cs="Lato"/>
        </w:rPr>
        <w:t xml:space="preserve">rease reporting accuracy by </w:t>
      </w:r>
      <w:r w:rsidRPr="00750449">
        <w:rPr>
          <w:rFonts w:ascii="Lato" w:eastAsia="Calibri" w:hAnsi="Lato" w:cs="Lato"/>
          <w:b/>
          <w:bCs/>
        </w:rPr>
        <w:t>35%</w:t>
      </w:r>
      <w:r w:rsidR="004470BD" w:rsidRPr="00750449">
        <w:rPr>
          <w:rFonts w:ascii="Lato" w:eastAsia="Calibri" w:hAnsi="Lato" w:cs="Lato"/>
        </w:rPr>
        <w:t>.</w:t>
      </w:r>
    </w:p>
    <w:p w14:paraId="345EBBDC" w14:textId="1FA06C56" w:rsidR="00750BC8" w:rsidRPr="00750449" w:rsidRDefault="008C5315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 xml:space="preserve">Integrated AI-driven analytics into the business intelligence platform, reducing manual reporting by </w:t>
      </w:r>
      <w:r w:rsidRPr="00750449">
        <w:rPr>
          <w:rFonts w:ascii="Lato" w:eastAsia="Calibri" w:hAnsi="Lato" w:cs="Lato"/>
          <w:b/>
          <w:bCs/>
        </w:rPr>
        <w:t>50%</w:t>
      </w:r>
      <w:r w:rsidR="004470BD" w:rsidRPr="00750449">
        <w:rPr>
          <w:rFonts w:ascii="Lato" w:eastAsia="Calibri" w:hAnsi="Lato" w:cs="Lato"/>
          <w:b/>
          <w:bCs/>
        </w:rPr>
        <w:t>.</w:t>
      </w:r>
    </w:p>
    <w:p w14:paraId="30B7D776" w14:textId="2EEC94AE" w:rsidR="00A350F8" w:rsidRPr="00750449" w:rsidRDefault="001A31A0" w:rsidP="0005486D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50449">
        <w:rPr>
          <w:rFonts w:ascii="Lato" w:eastAsia="Calibri" w:hAnsi="Lato" w:cs="Lato"/>
          <w:b/>
          <w:bCs/>
        </w:rPr>
        <w:t>M</w:t>
      </w:r>
      <w:r w:rsidR="00006F1E" w:rsidRPr="00750449">
        <w:rPr>
          <w:rFonts w:ascii="Lato" w:eastAsia="Calibri" w:hAnsi="Lato" w:cs="Lato"/>
          <w:b/>
          <w:bCs/>
        </w:rPr>
        <w:t>achine Learning Engineer</w:t>
      </w:r>
    </w:p>
    <w:p w14:paraId="17D18750" w14:textId="77777777" w:rsidR="00A350F8" w:rsidRPr="00A65F12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65F12">
        <w:rPr>
          <w:rFonts w:ascii="Lato" w:eastAsia="Calibri" w:hAnsi="Lato" w:cs="Lato"/>
        </w:rPr>
        <w:t>Deep Cloud IQ, New York, NY</w:t>
      </w:r>
    </w:p>
    <w:p w14:paraId="5C40B970" w14:textId="3EF24B32" w:rsidR="00A350F8" w:rsidRPr="00750449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July 2021</w:t>
      </w:r>
      <w:r w:rsidR="00486A1D" w:rsidRPr="00750449">
        <w:rPr>
          <w:rFonts w:ascii="Lato" w:eastAsia="Calibri" w:hAnsi="Lato" w:cs="Lato"/>
        </w:rPr>
        <w:t xml:space="preserve"> - </w:t>
      </w:r>
      <w:r w:rsidRPr="00750449">
        <w:rPr>
          <w:rFonts w:ascii="Lato" w:eastAsia="Calibri" w:hAnsi="Lato" w:cs="Lato"/>
        </w:rPr>
        <w:t>September 2023</w:t>
      </w:r>
    </w:p>
    <w:p w14:paraId="3A16F26D" w14:textId="6868E825" w:rsidR="00A350F8" w:rsidRPr="00750449" w:rsidRDefault="0066501B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Engineered a sentiment analysis tracker, empower</w:t>
      </w:r>
      <w:r w:rsidR="00A45DDB" w:rsidRPr="00750449">
        <w:rPr>
          <w:rFonts w:ascii="Lato" w:eastAsia="Calibri" w:hAnsi="Lato" w:cs="Lato"/>
        </w:rPr>
        <w:t>ing</w:t>
      </w:r>
      <w:r w:rsidRPr="00750449">
        <w:rPr>
          <w:rFonts w:ascii="Lato" w:eastAsia="Calibri" w:hAnsi="Lato" w:cs="Lato"/>
        </w:rPr>
        <w:t xml:space="preserve"> administrators to</w:t>
      </w:r>
      <w:r w:rsidR="00A45DDB" w:rsidRPr="00750449">
        <w:rPr>
          <w:rFonts w:ascii="Lato" w:eastAsia="Calibri" w:hAnsi="Lato" w:cs="Lato"/>
        </w:rPr>
        <w:t xml:space="preserve"> </w:t>
      </w:r>
      <w:r w:rsidRPr="00750449">
        <w:rPr>
          <w:rFonts w:ascii="Lato" w:eastAsia="Calibri" w:hAnsi="Lato" w:cs="Lato"/>
        </w:rPr>
        <w:t>detect early signs of</w:t>
      </w:r>
      <w:r w:rsidR="00A45DDB" w:rsidRPr="00750449">
        <w:rPr>
          <w:rFonts w:ascii="Lato" w:eastAsia="Calibri" w:hAnsi="Lato" w:cs="Lato"/>
        </w:rPr>
        <w:t xml:space="preserve"> </w:t>
      </w:r>
      <w:r w:rsidRPr="00750449">
        <w:rPr>
          <w:rFonts w:ascii="Lato" w:eastAsia="Calibri" w:hAnsi="Lato" w:cs="Lato"/>
        </w:rPr>
        <w:t>disengagement or distress, allowing</w:t>
      </w:r>
      <w:r w:rsidR="006927F3" w:rsidRPr="00750449">
        <w:rPr>
          <w:rFonts w:ascii="Lato" w:eastAsia="Calibri" w:hAnsi="Lato" w:cs="Lato"/>
        </w:rPr>
        <w:t xml:space="preserve"> for</w:t>
      </w:r>
      <w:r w:rsidRPr="00750449">
        <w:rPr>
          <w:rFonts w:ascii="Lato" w:eastAsia="Calibri" w:hAnsi="Lato" w:cs="Lato"/>
        </w:rPr>
        <w:t xml:space="preserve"> timely interventions</w:t>
      </w:r>
      <w:r w:rsidR="004470BD" w:rsidRPr="00750449">
        <w:rPr>
          <w:rFonts w:ascii="Lato" w:eastAsia="Calibri" w:hAnsi="Lato" w:cs="Lato"/>
        </w:rPr>
        <w:t>.</w:t>
      </w:r>
    </w:p>
    <w:p w14:paraId="1D5F194A" w14:textId="1B9EC988" w:rsidR="00A350F8" w:rsidRPr="00750449" w:rsidRDefault="0066501B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 xml:space="preserve">Spearheaded the creation of a dynamic </w:t>
      </w:r>
      <w:r w:rsidR="009F14F1" w:rsidRPr="00750449">
        <w:rPr>
          <w:rFonts w:ascii="Lato" w:eastAsia="Calibri" w:hAnsi="Lato" w:cs="Lato"/>
        </w:rPr>
        <w:t>machine learning</w:t>
      </w:r>
      <w:r w:rsidRPr="00750449">
        <w:rPr>
          <w:rFonts w:ascii="Lato" w:eastAsia="Calibri" w:hAnsi="Lato" w:cs="Lato"/>
        </w:rPr>
        <w:t xml:space="preserve"> pipeline</w:t>
      </w:r>
      <w:r w:rsidR="00A45DDB" w:rsidRPr="00750449">
        <w:rPr>
          <w:rFonts w:ascii="Lato" w:eastAsia="Calibri" w:hAnsi="Lato" w:cs="Lato"/>
        </w:rPr>
        <w:t xml:space="preserve"> </w:t>
      </w:r>
      <w:r w:rsidR="009F14F1" w:rsidRPr="00750449">
        <w:rPr>
          <w:rFonts w:ascii="Lato" w:eastAsia="Calibri" w:hAnsi="Lato" w:cs="Lato"/>
        </w:rPr>
        <w:t>utilizing PyTorch and scikit-learn to analyze student performance data and provide targeted improvement strategies</w:t>
      </w:r>
      <w:r w:rsidR="004470BD" w:rsidRPr="00750449">
        <w:rPr>
          <w:rFonts w:ascii="Lato" w:eastAsia="Calibri" w:hAnsi="Lato" w:cs="Lato"/>
        </w:rPr>
        <w:t>.</w:t>
      </w:r>
    </w:p>
    <w:p w14:paraId="5DB4CDC8" w14:textId="746C8403" w:rsidR="007F3433" w:rsidRPr="00750449" w:rsidRDefault="009F14F1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Collaborated with Google engineers to design a scalable NLP pipeline using proprietary dataset</w:t>
      </w:r>
      <w:r w:rsidR="00FD64FA" w:rsidRPr="00750449">
        <w:rPr>
          <w:rFonts w:ascii="Lato" w:eastAsia="Calibri" w:hAnsi="Lato" w:cs="Lato"/>
        </w:rPr>
        <w:t>s</w:t>
      </w:r>
      <w:r w:rsidR="004470BD" w:rsidRPr="00750449">
        <w:rPr>
          <w:rFonts w:ascii="Lato" w:eastAsia="Calibri" w:hAnsi="Lato" w:cs="Lato"/>
        </w:rPr>
        <w:t xml:space="preserve"> and LLMs with parameters</w:t>
      </w:r>
      <w:r w:rsidR="00713031" w:rsidRPr="00750449">
        <w:rPr>
          <w:rFonts w:ascii="Lato" w:eastAsia="Calibri" w:hAnsi="Lato" w:cs="Lato"/>
        </w:rPr>
        <w:t xml:space="preserve"> exceeding 10 billion</w:t>
      </w:r>
      <w:r w:rsidR="004470BD" w:rsidRPr="00750449">
        <w:rPr>
          <w:rFonts w:ascii="Lato" w:eastAsia="Calibri" w:hAnsi="Lato" w:cs="Lato"/>
        </w:rPr>
        <w:t>.</w:t>
      </w:r>
    </w:p>
    <w:p w14:paraId="6459EF9E" w14:textId="41C2B32F" w:rsidR="00A350F8" w:rsidRPr="00750449" w:rsidRDefault="00E54B35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Developed a suite of software—including chat applications, analytical tools, and administrative interfaces—enhanced with machine learning to offer a comprehensive view of student health and behavior</w:t>
      </w:r>
      <w:r w:rsidR="004470BD" w:rsidRPr="00750449">
        <w:rPr>
          <w:rFonts w:ascii="Lato" w:eastAsia="Calibri" w:hAnsi="Lato" w:cs="Lato"/>
        </w:rPr>
        <w:t>.</w:t>
      </w:r>
    </w:p>
    <w:p w14:paraId="36F27466" w14:textId="75FF3D00" w:rsidR="00A350F8" w:rsidRPr="00750449" w:rsidRDefault="00A350F8" w:rsidP="0005486D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50449">
        <w:rPr>
          <w:rFonts w:ascii="Lato" w:eastAsia="Calibri" w:hAnsi="Lato" w:cs="Lato"/>
          <w:b/>
          <w:bCs/>
        </w:rPr>
        <w:t>S</w:t>
      </w:r>
      <w:r w:rsidR="00006F1E" w:rsidRPr="00750449">
        <w:rPr>
          <w:rFonts w:ascii="Lato" w:eastAsia="Calibri" w:hAnsi="Lato" w:cs="Lato"/>
          <w:b/>
          <w:bCs/>
        </w:rPr>
        <w:t>oftware Engineer</w:t>
      </w:r>
    </w:p>
    <w:p w14:paraId="0E683BE2" w14:textId="77777777" w:rsidR="00A350F8" w:rsidRPr="00A65F12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65F12">
        <w:rPr>
          <w:rFonts w:ascii="Lato" w:eastAsia="Calibri" w:hAnsi="Lato" w:cs="Lato"/>
        </w:rPr>
        <w:t>Millennial Shift Technologies, Phoenix, AZ</w:t>
      </w:r>
    </w:p>
    <w:p w14:paraId="4FCE03E0" w14:textId="6DA72044" w:rsidR="00A350F8" w:rsidRPr="00750449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October 2020</w:t>
      </w:r>
      <w:r w:rsidR="00486A1D" w:rsidRPr="00750449">
        <w:rPr>
          <w:rFonts w:ascii="Lato" w:eastAsia="Calibri" w:hAnsi="Lato" w:cs="Lato"/>
        </w:rPr>
        <w:t xml:space="preserve"> - </w:t>
      </w:r>
      <w:r w:rsidRPr="00750449">
        <w:rPr>
          <w:rFonts w:ascii="Lato" w:eastAsia="Calibri" w:hAnsi="Lato" w:cs="Lato"/>
        </w:rPr>
        <w:t>June 2021</w:t>
      </w:r>
    </w:p>
    <w:p w14:paraId="2D7779C0" w14:textId="6927D09C" w:rsidR="00A350F8" w:rsidRPr="00750449" w:rsidRDefault="00A350F8" w:rsidP="0074552D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bookmarkStart w:id="3" w:name="_Hlk179800740"/>
      <w:r w:rsidRPr="00750449">
        <w:rPr>
          <w:rFonts w:ascii="Lato" w:eastAsia="Calibri" w:hAnsi="Lato" w:cs="Lato"/>
        </w:rPr>
        <w:t xml:space="preserve">Delivered </w:t>
      </w:r>
      <w:r w:rsidR="006B1A07" w:rsidRPr="00750449">
        <w:rPr>
          <w:rFonts w:ascii="Lato" w:eastAsia="Calibri" w:hAnsi="Lato" w:cs="Lato"/>
        </w:rPr>
        <w:t xml:space="preserve">complex integrations by developing and deploying SOAP and RESTful APIs, optimizing API performance and reducing response time by </w:t>
      </w:r>
      <w:r w:rsidR="006B1A07" w:rsidRPr="00750449">
        <w:rPr>
          <w:rFonts w:ascii="Lato" w:eastAsia="Calibri" w:hAnsi="Lato" w:cs="Lato"/>
          <w:b/>
          <w:bCs/>
        </w:rPr>
        <w:t>30%</w:t>
      </w:r>
      <w:r w:rsidR="006B1A07" w:rsidRPr="00750449">
        <w:rPr>
          <w:rFonts w:ascii="Lato" w:eastAsia="Calibri" w:hAnsi="Lato" w:cs="Lato"/>
        </w:rPr>
        <w:t>.</w:t>
      </w:r>
    </w:p>
    <w:bookmarkEnd w:id="3"/>
    <w:p w14:paraId="102C4B4C" w14:textId="30248F38" w:rsidR="00882904" w:rsidRPr="00750449" w:rsidRDefault="00882904" w:rsidP="0005486D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50449">
        <w:rPr>
          <w:rFonts w:ascii="Lato" w:eastAsia="Calibri" w:hAnsi="Lato" w:cs="Lato"/>
          <w:b/>
          <w:bCs/>
        </w:rPr>
        <w:t>J</w:t>
      </w:r>
      <w:r w:rsidR="00006F1E" w:rsidRPr="00750449">
        <w:rPr>
          <w:rFonts w:ascii="Lato" w:eastAsia="Calibri" w:hAnsi="Lato" w:cs="Lato"/>
          <w:b/>
          <w:bCs/>
        </w:rPr>
        <w:t>unior Data Scientist</w:t>
      </w:r>
    </w:p>
    <w:p w14:paraId="0E516659" w14:textId="6FB17CE5" w:rsidR="00882904" w:rsidRPr="00A65F12" w:rsidRDefault="002A4342" w:rsidP="0074552D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r w:rsidRPr="00A65F12">
        <w:rPr>
          <w:rFonts w:ascii="Lato" w:eastAsia="Calibri" w:hAnsi="Lato" w:cs="Lato"/>
        </w:rPr>
        <w:t>Prize</w:t>
      </w:r>
      <w:r w:rsidR="00A65F12">
        <w:rPr>
          <w:rFonts w:ascii="Lato" w:eastAsia="Calibri" w:hAnsi="Lato" w:cs="Lato"/>
        </w:rPr>
        <w:t xml:space="preserve"> L</w:t>
      </w:r>
      <w:r w:rsidRPr="00A65F12">
        <w:rPr>
          <w:rFonts w:ascii="Lato" w:eastAsia="Calibri" w:hAnsi="Lato" w:cs="Lato"/>
        </w:rPr>
        <w:t>ogic</w:t>
      </w:r>
      <w:r w:rsidR="00882904" w:rsidRPr="00A65F12">
        <w:rPr>
          <w:rFonts w:ascii="Lato" w:eastAsia="Calibri" w:hAnsi="Lato" w:cs="Lato"/>
        </w:rPr>
        <w:t>, Scottsdale, AZ</w:t>
      </w:r>
    </w:p>
    <w:p w14:paraId="63D01F99" w14:textId="7FC240C4" w:rsidR="00882904" w:rsidRPr="00750449" w:rsidRDefault="00882904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February 2018</w:t>
      </w:r>
      <w:r w:rsidR="00486A1D" w:rsidRPr="00750449">
        <w:rPr>
          <w:rFonts w:ascii="Lato" w:eastAsia="Calibri" w:hAnsi="Lato" w:cs="Lato"/>
        </w:rPr>
        <w:t xml:space="preserve"> - </w:t>
      </w:r>
      <w:r w:rsidRPr="00750449">
        <w:rPr>
          <w:rFonts w:ascii="Lato" w:eastAsia="Calibri" w:hAnsi="Lato" w:cs="Lato"/>
        </w:rPr>
        <w:t>May 2020</w:t>
      </w:r>
    </w:p>
    <w:p w14:paraId="4259246C" w14:textId="77777777" w:rsidR="00882904" w:rsidRDefault="00882904" w:rsidP="007A1313">
      <w:pPr>
        <w:numPr>
          <w:ilvl w:val="0"/>
          <w:numId w:val="18"/>
        </w:numPr>
        <w:spacing w:before="20" w:line="240" w:lineRule="auto"/>
        <w:ind w:left="432" w:hanging="288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Implemented data cleaning and preprocessing techniques, including handling missing data, outlier detection, and feature scaling, to ensure data integrity.</w:t>
      </w:r>
    </w:p>
    <w:p w14:paraId="6A656E0A" w14:textId="70CC964C" w:rsidR="00F419F9" w:rsidRPr="00750449" w:rsidRDefault="008C21B3" w:rsidP="007A1313">
      <w:pPr>
        <w:numPr>
          <w:ilvl w:val="0"/>
          <w:numId w:val="18"/>
        </w:numPr>
        <w:spacing w:before="20" w:line="240" w:lineRule="auto"/>
        <w:ind w:left="432" w:hanging="288"/>
        <w:jc w:val="left"/>
        <w:rPr>
          <w:rFonts w:ascii="Lato" w:eastAsia="Calibri" w:hAnsi="Lato" w:cs="Lato"/>
        </w:rPr>
      </w:pPr>
      <w:r w:rsidRPr="008C21B3">
        <w:rPr>
          <w:rFonts w:ascii="Lato" w:eastAsia="Calibri" w:hAnsi="Lato" w:cs="Lato"/>
        </w:rPr>
        <w:t>Conducted exploratory data analysis (EDA) on large datasets to identify key trends, correlations, and patterns</w:t>
      </w:r>
      <w:r>
        <w:rPr>
          <w:rFonts w:ascii="Lato" w:eastAsia="Calibri" w:hAnsi="Lato" w:cs="Lato"/>
        </w:rPr>
        <w:t>.</w:t>
      </w:r>
    </w:p>
    <w:p w14:paraId="5CB59E3D" w14:textId="77777777" w:rsidR="00A350F8" w:rsidRPr="00750449" w:rsidRDefault="00A350F8" w:rsidP="0074552D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50449">
        <w:rPr>
          <w:rFonts w:ascii="Lato" w:eastAsia="Calibri" w:hAnsi="Lato" w:cs="Lato"/>
          <w:b/>
          <w:bCs/>
        </w:rPr>
        <w:t>EDUCATION</w:t>
      </w:r>
    </w:p>
    <w:p w14:paraId="1965BCF3" w14:textId="33B7D0F4" w:rsidR="009F14F1" w:rsidRPr="00750449" w:rsidRDefault="009F14F1" w:rsidP="0074552D">
      <w:pPr>
        <w:spacing w:before="20" w:line="240" w:lineRule="auto"/>
        <w:ind w:left="360"/>
        <w:jc w:val="left"/>
        <w:rPr>
          <w:rFonts w:ascii="Lato" w:eastAsia="Calibri" w:hAnsi="Lato" w:cs="Lato"/>
          <w:b/>
          <w:bCs/>
        </w:rPr>
      </w:pPr>
      <w:bookmarkStart w:id="4" w:name="_Hlk165973960"/>
      <w:r w:rsidRPr="00750449">
        <w:rPr>
          <w:rFonts w:ascii="Lato" w:eastAsia="Calibri" w:hAnsi="Lato" w:cs="Lato"/>
          <w:b/>
          <w:bCs/>
        </w:rPr>
        <w:t>Computer Science</w:t>
      </w:r>
    </w:p>
    <w:p w14:paraId="0A5CCE7D" w14:textId="5FBD9F6B" w:rsidR="009F5A55" w:rsidRPr="00750449" w:rsidRDefault="009F5A55" w:rsidP="0074552D">
      <w:pPr>
        <w:spacing w:before="20" w:line="240" w:lineRule="auto"/>
        <w:ind w:left="36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College of Southern Nevada, Las Vegas</w:t>
      </w:r>
      <w:r w:rsidR="00030127" w:rsidRPr="00750449">
        <w:rPr>
          <w:rFonts w:ascii="Lato" w:eastAsia="Calibri" w:hAnsi="Lato" w:cs="Lato"/>
        </w:rPr>
        <w:t>,</w:t>
      </w:r>
      <w:r w:rsidRPr="00750449">
        <w:rPr>
          <w:rFonts w:ascii="Lato" w:eastAsia="Calibri" w:hAnsi="Lato" w:cs="Lato"/>
        </w:rPr>
        <w:t xml:space="preserve"> NV</w:t>
      </w:r>
    </w:p>
    <w:bookmarkEnd w:id="4"/>
    <w:p w14:paraId="453F338A" w14:textId="3E82AD4E" w:rsidR="009F14F1" w:rsidRPr="00750449" w:rsidRDefault="009F14F1" w:rsidP="0074552D">
      <w:pPr>
        <w:spacing w:before="20" w:line="240" w:lineRule="auto"/>
        <w:ind w:left="36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>January 2014</w:t>
      </w:r>
      <w:r w:rsidR="00486A1D" w:rsidRPr="00750449">
        <w:rPr>
          <w:rFonts w:ascii="Lato" w:eastAsia="Calibri" w:hAnsi="Lato" w:cs="Lato"/>
        </w:rPr>
        <w:t xml:space="preserve"> - </w:t>
      </w:r>
      <w:r w:rsidRPr="00750449">
        <w:rPr>
          <w:rFonts w:ascii="Lato" w:eastAsia="Calibri" w:hAnsi="Lato" w:cs="Lato"/>
        </w:rPr>
        <w:t>May 2017</w:t>
      </w:r>
    </w:p>
    <w:p w14:paraId="073A818E" w14:textId="77777777" w:rsidR="00460742" w:rsidRPr="00750449" w:rsidRDefault="00460742" w:rsidP="00460742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</w:rPr>
      </w:pPr>
      <w:r w:rsidRPr="00750449">
        <w:rPr>
          <w:rFonts w:ascii="Lato" w:eastAsia="Calibri" w:hAnsi="Lato" w:cs="Lato"/>
          <w:b/>
        </w:rPr>
        <w:t>SKILLS</w:t>
      </w:r>
    </w:p>
    <w:p w14:paraId="6194096D" w14:textId="47EFD0F7" w:rsidR="00460742" w:rsidRPr="00750449" w:rsidRDefault="0005486D" w:rsidP="0005486D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750449">
        <w:rPr>
          <w:rFonts w:ascii="Lato" w:eastAsia="Calibri" w:hAnsi="Lato" w:cs="Lato"/>
        </w:rPr>
        <w:t xml:space="preserve">NLP, LLMs, </w:t>
      </w:r>
      <w:r w:rsidR="00BC2564" w:rsidRPr="00750449">
        <w:rPr>
          <w:rFonts w:ascii="Lato" w:eastAsia="Calibri" w:hAnsi="Lato" w:cs="Lato"/>
        </w:rPr>
        <w:t xml:space="preserve">Generative AI, </w:t>
      </w:r>
      <w:r w:rsidRPr="00750449">
        <w:rPr>
          <w:rFonts w:ascii="Lato" w:eastAsia="Calibri" w:hAnsi="Lato" w:cs="Lato"/>
        </w:rPr>
        <w:t xml:space="preserve">RAGs, </w:t>
      </w:r>
      <w:r w:rsidR="00460742" w:rsidRPr="00750449">
        <w:rPr>
          <w:rFonts w:ascii="Lato" w:eastAsia="Calibri" w:hAnsi="Lato" w:cs="Lato"/>
        </w:rPr>
        <w:t>Python, Pandas, NumPy, scikit-learn, PyTorch, LangChain, APIs, Git,</w:t>
      </w:r>
      <w:r w:rsidRPr="00750449">
        <w:rPr>
          <w:rFonts w:ascii="Lato" w:eastAsia="Calibri" w:hAnsi="Lato" w:cs="Lato"/>
        </w:rPr>
        <w:t xml:space="preserve"> AWS, Azure</w:t>
      </w:r>
    </w:p>
    <w:sectPr w:rsidR="00460742" w:rsidRPr="00750449" w:rsidSect="00413129">
      <w:footerReference w:type="default" r:id="rId9"/>
      <w:footerReference w:type="first" r:id="rId10"/>
      <w:pgSz w:w="12240" w:h="15840"/>
      <w:pgMar w:top="720" w:right="1080" w:bottom="144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18B75C" w14:textId="77777777" w:rsidR="001C51D3" w:rsidRDefault="001C51D3">
      <w:r>
        <w:separator/>
      </w:r>
    </w:p>
  </w:endnote>
  <w:endnote w:type="continuationSeparator" w:id="0">
    <w:p w14:paraId="392ACE7C" w14:textId="77777777" w:rsidR="001C51D3" w:rsidRDefault="001C5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5AAEA1" w14:textId="77777777" w:rsidR="001C51D3" w:rsidRDefault="001C51D3">
      <w:r>
        <w:separator/>
      </w:r>
    </w:p>
  </w:footnote>
  <w:footnote w:type="continuationSeparator" w:id="0">
    <w:p w14:paraId="60F97BF0" w14:textId="77777777" w:rsidR="001C51D3" w:rsidRDefault="001C5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06F1E"/>
    <w:rsid w:val="00013845"/>
    <w:rsid w:val="00015B78"/>
    <w:rsid w:val="000160D6"/>
    <w:rsid w:val="0001617D"/>
    <w:rsid w:val="00021409"/>
    <w:rsid w:val="000234A4"/>
    <w:rsid w:val="00023B7D"/>
    <w:rsid w:val="000240D3"/>
    <w:rsid w:val="00030127"/>
    <w:rsid w:val="00031AEB"/>
    <w:rsid w:val="00032A69"/>
    <w:rsid w:val="00034DBA"/>
    <w:rsid w:val="00035D22"/>
    <w:rsid w:val="0003681F"/>
    <w:rsid w:val="00040341"/>
    <w:rsid w:val="00042C59"/>
    <w:rsid w:val="00043214"/>
    <w:rsid w:val="000434FE"/>
    <w:rsid w:val="00046087"/>
    <w:rsid w:val="00046B70"/>
    <w:rsid w:val="000471AF"/>
    <w:rsid w:val="00047F14"/>
    <w:rsid w:val="0005486D"/>
    <w:rsid w:val="00061807"/>
    <w:rsid w:val="00062765"/>
    <w:rsid w:val="000642D7"/>
    <w:rsid w:val="00067841"/>
    <w:rsid w:val="00071157"/>
    <w:rsid w:val="000744B1"/>
    <w:rsid w:val="00074BFC"/>
    <w:rsid w:val="00074C92"/>
    <w:rsid w:val="00075846"/>
    <w:rsid w:val="00083760"/>
    <w:rsid w:val="00083A7B"/>
    <w:rsid w:val="00084004"/>
    <w:rsid w:val="000935DE"/>
    <w:rsid w:val="000950B0"/>
    <w:rsid w:val="00097C90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2AAB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48EE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0C37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2B69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1D3"/>
    <w:rsid w:val="001C5932"/>
    <w:rsid w:val="001C63A4"/>
    <w:rsid w:val="001C7831"/>
    <w:rsid w:val="001D214E"/>
    <w:rsid w:val="001D2AB7"/>
    <w:rsid w:val="001D2D93"/>
    <w:rsid w:val="001D3912"/>
    <w:rsid w:val="001E3AA6"/>
    <w:rsid w:val="001E45F7"/>
    <w:rsid w:val="001F0144"/>
    <w:rsid w:val="001F3E1D"/>
    <w:rsid w:val="001F44E6"/>
    <w:rsid w:val="001F66CD"/>
    <w:rsid w:val="001F6CC9"/>
    <w:rsid w:val="0020142E"/>
    <w:rsid w:val="002026D9"/>
    <w:rsid w:val="002046E8"/>
    <w:rsid w:val="00205CF5"/>
    <w:rsid w:val="0020650F"/>
    <w:rsid w:val="00206B7C"/>
    <w:rsid w:val="00207FB7"/>
    <w:rsid w:val="00212470"/>
    <w:rsid w:val="00213427"/>
    <w:rsid w:val="00214C7E"/>
    <w:rsid w:val="00215AAD"/>
    <w:rsid w:val="00216B73"/>
    <w:rsid w:val="00224B7C"/>
    <w:rsid w:val="00230EA1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10A1"/>
    <w:rsid w:val="00294EE2"/>
    <w:rsid w:val="0029572E"/>
    <w:rsid w:val="002A0FF4"/>
    <w:rsid w:val="002A4342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787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27BA9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3129"/>
    <w:rsid w:val="00415B73"/>
    <w:rsid w:val="00416A36"/>
    <w:rsid w:val="00416A7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0BD"/>
    <w:rsid w:val="004471B4"/>
    <w:rsid w:val="00451194"/>
    <w:rsid w:val="00452180"/>
    <w:rsid w:val="00452893"/>
    <w:rsid w:val="00452CCB"/>
    <w:rsid w:val="00453431"/>
    <w:rsid w:val="00453E46"/>
    <w:rsid w:val="0045561D"/>
    <w:rsid w:val="004563D6"/>
    <w:rsid w:val="00460742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86A1D"/>
    <w:rsid w:val="004930AC"/>
    <w:rsid w:val="004933CF"/>
    <w:rsid w:val="00494F33"/>
    <w:rsid w:val="0049518E"/>
    <w:rsid w:val="004A2A4B"/>
    <w:rsid w:val="004A567D"/>
    <w:rsid w:val="004A66C7"/>
    <w:rsid w:val="004A7C70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0927"/>
    <w:rsid w:val="00562837"/>
    <w:rsid w:val="0056337A"/>
    <w:rsid w:val="00564AD3"/>
    <w:rsid w:val="00565402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14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6A9"/>
    <w:rsid w:val="005E1C06"/>
    <w:rsid w:val="005E29D2"/>
    <w:rsid w:val="005E3895"/>
    <w:rsid w:val="005E4461"/>
    <w:rsid w:val="005E4978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3F0F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39D5"/>
    <w:rsid w:val="006A6E71"/>
    <w:rsid w:val="006B1A07"/>
    <w:rsid w:val="006B2B8E"/>
    <w:rsid w:val="006B3C39"/>
    <w:rsid w:val="006B4D79"/>
    <w:rsid w:val="006C0A50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09F3"/>
    <w:rsid w:val="0071181B"/>
    <w:rsid w:val="00712981"/>
    <w:rsid w:val="00713031"/>
    <w:rsid w:val="0071304B"/>
    <w:rsid w:val="007139E2"/>
    <w:rsid w:val="00713EC8"/>
    <w:rsid w:val="007153C8"/>
    <w:rsid w:val="00717748"/>
    <w:rsid w:val="007211D9"/>
    <w:rsid w:val="0072149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552D"/>
    <w:rsid w:val="00746B08"/>
    <w:rsid w:val="007474DB"/>
    <w:rsid w:val="00750449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73155"/>
    <w:rsid w:val="00780DA2"/>
    <w:rsid w:val="00784B04"/>
    <w:rsid w:val="0078523B"/>
    <w:rsid w:val="0078553D"/>
    <w:rsid w:val="007878D7"/>
    <w:rsid w:val="00790A7D"/>
    <w:rsid w:val="00790C23"/>
    <w:rsid w:val="0079212E"/>
    <w:rsid w:val="00792D59"/>
    <w:rsid w:val="00794BC5"/>
    <w:rsid w:val="00794DAC"/>
    <w:rsid w:val="007A046C"/>
    <w:rsid w:val="007A1313"/>
    <w:rsid w:val="007A170E"/>
    <w:rsid w:val="007A2D32"/>
    <w:rsid w:val="007B084C"/>
    <w:rsid w:val="007B2E4D"/>
    <w:rsid w:val="007B3B7D"/>
    <w:rsid w:val="007B4570"/>
    <w:rsid w:val="007B68A5"/>
    <w:rsid w:val="007B6C74"/>
    <w:rsid w:val="007B794D"/>
    <w:rsid w:val="007C7973"/>
    <w:rsid w:val="007D213A"/>
    <w:rsid w:val="007D546D"/>
    <w:rsid w:val="007D75B0"/>
    <w:rsid w:val="007D7EFA"/>
    <w:rsid w:val="007E1348"/>
    <w:rsid w:val="007E3223"/>
    <w:rsid w:val="007F0D6F"/>
    <w:rsid w:val="007F1A9E"/>
    <w:rsid w:val="007F2A53"/>
    <w:rsid w:val="007F3433"/>
    <w:rsid w:val="007F7099"/>
    <w:rsid w:val="007F76F7"/>
    <w:rsid w:val="00801330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4B43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2904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21B3"/>
    <w:rsid w:val="008C27FC"/>
    <w:rsid w:val="008C4B0D"/>
    <w:rsid w:val="008C4B29"/>
    <w:rsid w:val="008C4E47"/>
    <w:rsid w:val="008C5315"/>
    <w:rsid w:val="008C5B71"/>
    <w:rsid w:val="008C5FBC"/>
    <w:rsid w:val="008C624F"/>
    <w:rsid w:val="008C7714"/>
    <w:rsid w:val="008D0539"/>
    <w:rsid w:val="008D59F0"/>
    <w:rsid w:val="008D61A3"/>
    <w:rsid w:val="008D6338"/>
    <w:rsid w:val="008D7CD7"/>
    <w:rsid w:val="008E104B"/>
    <w:rsid w:val="008E60B6"/>
    <w:rsid w:val="008F0ABE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57A0A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309B"/>
    <w:rsid w:val="009A4ADC"/>
    <w:rsid w:val="009A6DD6"/>
    <w:rsid w:val="009B06A5"/>
    <w:rsid w:val="009B40F7"/>
    <w:rsid w:val="009B602B"/>
    <w:rsid w:val="009B7B81"/>
    <w:rsid w:val="009B7E87"/>
    <w:rsid w:val="009C2449"/>
    <w:rsid w:val="009C26BF"/>
    <w:rsid w:val="009C4C20"/>
    <w:rsid w:val="009C738F"/>
    <w:rsid w:val="009D0500"/>
    <w:rsid w:val="009D6F94"/>
    <w:rsid w:val="009E1A77"/>
    <w:rsid w:val="009E26AD"/>
    <w:rsid w:val="009E35EA"/>
    <w:rsid w:val="009E430B"/>
    <w:rsid w:val="009E6B99"/>
    <w:rsid w:val="009F14F1"/>
    <w:rsid w:val="009F1CD4"/>
    <w:rsid w:val="009F30B3"/>
    <w:rsid w:val="009F5A55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65F12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97CED"/>
    <w:rsid w:val="00AA3E33"/>
    <w:rsid w:val="00AA566C"/>
    <w:rsid w:val="00AA6676"/>
    <w:rsid w:val="00AA7C2F"/>
    <w:rsid w:val="00AB3962"/>
    <w:rsid w:val="00AC4AF7"/>
    <w:rsid w:val="00AD0DA8"/>
    <w:rsid w:val="00AD0F17"/>
    <w:rsid w:val="00AD1F63"/>
    <w:rsid w:val="00AD26E1"/>
    <w:rsid w:val="00AD61DE"/>
    <w:rsid w:val="00AD6432"/>
    <w:rsid w:val="00AD645C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384B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0630"/>
    <w:rsid w:val="00B9342C"/>
    <w:rsid w:val="00BA3148"/>
    <w:rsid w:val="00BA46ED"/>
    <w:rsid w:val="00BA6687"/>
    <w:rsid w:val="00BA682D"/>
    <w:rsid w:val="00BB119D"/>
    <w:rsid w:val="00BB23BE"/>
    <w:rsid w:val="00BB3B16"/>
    <w:rsid w:val="00BB58D4"/>
    <w:rsid w:val="00BB78EF"/>
    <w:rsid w:val="00BC0240"/>
    <w:rsid w:val="00BC2564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2B6A"/>
    <w:rsid w:val="00BE30E6"/>
    <w:rsid w:val="00BE4A67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15CD7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588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1836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735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B7A03"/>
    <w:rsid w:val="00DC12F2"/>
    <w:rsid w:val="00DC2C2E"/>
    <w:rsid w:val="00DC3CE5"/>
    <w:rsid w:val="00DC4440"/>
    <w:rsid w:val="00DC4BF1"/>
    <w:rsid w:val="00DC6F5A"/>
    <w:rsid w:val="00DD11E9"/>
    <w:rsid w:val="00DD2613"/>
    <w:rsid w:val="00DD27BA"/>
    <w:rsid w:val="00DD2BA3"/>
    <w:rsid w:val="00DD65D9"/>
    <w:rsid w:val="00DE1287"/>
    <w:rsid w:val="00DE3F35"/>
    <w:rsid w:val="00DE57EF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B35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A7E8A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78C"/>
    <w:rsid w:val="00F24F24"/>
    <w:rsid w:val="00F25861"/>
    <w:rsid w:val="00F32BCC"/>
    <w:rsid w:val="00F33335"/>
    <w:rsid w:val="00F40F5E"/>
    <w:rsid w:val="00F40FAB"/>
    <w:rsid w:val="00F416A2"/>
    <w:rsid w:val="00F419F9"/>
    <w:rsid w:val="00F43CA3"/>
    <w:rsid w:val="00F44A2F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2487"/>
    <w:rsid w:val="00F85756"/>
    <w:rsid w:val="00F86A8C"/>
    <w:rsid w:val="00F90F1D"/>
    <w:rsid w:val="00F923C9"/>
    <w:rsid w:val="00F9341D"/>
    <w:rsid w:val="00F93DB6"/>
    <w:rsid w:val="00F965E5"/>
    <w:rsid w:val="00FA0558"/>
    <w:rsid w:val="00FA0F45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C7318"/>
    <w:rsid w:val="00FD1BB1"/>
    <w:rsid w:val="00FD2740"/>
    <w:rsid w:val="00FD2FA3"/>
    <w:rsid w:val="00FD64FA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5A35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29</cp:revision>
  <cp:lastPrinted>2023-04-25T14:14:00Z</cp:lastPrinted>
  <dcterms:created xsi:type="dcterms:W3CDTF">2024-09-26T20:04:00Z</dcterms:created>
  <dcterms:modified xsi:type="dcterms:W3CDTF">2024-10-14T21:28:00Z</dcterms:modified>
</cp:coreProperties>
</file>